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40Z</dcterms:created>
  <dcterms:modified xsi:type="dcterms:W3CDTF">2023-05-25T01: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Heals a Demon-Possessed Man and a Sick Woman</vt:lpwstr>
  </property>
</Properties>
</file>